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357E" w:rsidRDefault="00FC357E" w:rsidP="00FC357E">
      <w:pPr>
        <w:pStyle w:val="Heading1"/>
      </w:pPr>
    </w:p>
    <w:p w:rsidR="00381315" w:rsidRDefault="00381315" w:rsidP="00381315"/>
    <w:p w:rsidR="00381315" w:rsidRDefault="00381315" w:rsidP="00381315"/>
    <w:p w:rsidR="00381315" w:rsidRDefault="00381315" w:rsidP="00381315"/>
    <w:p w:rsidR="00381315" w:rsidRDefault="00381315" w:rsidP="00381315"/>
    <w:p w:rsidR="00FC357E" w:rsidRDefault="00FC357E" w:rsidP="00FC357E">
      <w:pPr>
        <w:pStyle w:val="Heading1"/>
      </w:pPr>
    </w:p>
    <w:p w:rsidR="00FC357E" w:rsidRDefault="00023A27" w:rsidP="00FC357E">
      <w:pPr>
        <w:pStyle w:val="Heading1"/>
      </w:pPr>
      <w:r>
        <w:rPr>
          <w:noProof/>
          <w:lang w:val="en-PH" w:eastAsia="en-PH"/>
        </w:rPr>
        <w:pict>
          <v:rect id="Rectangle 4" o:spid="_x0000_s1026" style="position:absolute;left:0;text-align:left;margin-left:0;margin-top:0;width:354.35pt;height:207.65pt;z-index:251659264;visibility:visible;mso-position-horizontal:center;mso-position-horizontal-relative:margin;mso-position-vertical:center;mso-position-vertical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" fillcolor="white [3201]" strokecolor="black [3213]" strokeweight="6pt">
            <v:textbox>
              <w:txbxContent>
                <w:p w:rsidR="00023A27" w:rsidRPr="00DA009C" w:rsidRDefault="00023A27" w:rsidP="00FC357E">
                  <w:pPr>
                    <w:pStyle w:val="Heading1"/>
                    <w:rPr>
                      <w:sz w:val="54"/>
                    </w:rPr>
                  </w:pPr>
                </w:p>
                <w:p w:rsidR="00023A27" w:rsidRPr="00DA009C" w:rsidRDefault="00023A27" w:rsidP="00FC357E">
                  <w:pPr>
                    <w:pStyle w:val="Heading1"/>
                    <w:rPr>
                      <w:sz w:val="74"/>
                      <w:szCs w:val="60"/>
                    </w:rPr>
                  </w:pPr>
                  <w:r w:rsidRPr="00DA009C">
                    <w:rPr>
                      <w:sz w:val="74"/>
                      <w:szCs w:val="60"/>
                    </w:rPr>
                    <w:t xml:space="preserve">Section VIII </w:t>
                  </w:r>
                </w:p>
                <w:p w:rsidR="00023A27" w:rsidRPr="00DA009C" w:rsidRDefault="00023A27" w:rsidP="00FC357E">
                  <w:pPr>
                    <w:pStyle w:val="Heading1"/>
                    <w:rPr>
                      <w:sz w:val="74"/>
                      <w:szCs w:val="60"/>
                    </w:rPr>
                  </w:pPr>
                  <w:r w:rsidRPr="00DA009C">
                    <w:rPr>
                      <w:sz w:val="74"/>
                      <w:szCs w:val="60"/>
                    </w:rPr>
                    <w:t>Bill of Quantities</w:t>
                  </w:r>
                </w:p>
                <w:p w:rsidR="00023A27" w:rsidRPr="00DA009C" w:rsidRDefault="00023A27" w:rsidP="00FC357E">
                  <w:pPr>
                    <w:jc w:val="center"/>
                    <w:rPr>
                      <w:b/>
                      <w:sz w:val="80"/>
                      <w:szCs w:val="66"/>
                    </w:rPr>
                  </w:pPr>
                </w:p>
              </w:txbxContent>
            </v:textbox>
            <w10:wrap type="square" anchorx="margin" anchory="margin"/>
          </v:rect>
        </w:pict>
      </w:r>
    </w:p>
    <w:p w:rsidR="00FC357E" w:rsidRDefault="00FC357E" w:rsidP="00FC357E">
      <w:pPr>
        <w:pStyle w:val="Heading1"/>
      </w:pPr>
    </w:p>
    <w:p w:rsidR="00FC357E" w:rsidRPr="00286A7C" w:rsidRDefault="00FC357E" w:rsidP="00FC357E"/>
    <w:p w:rsidR="00FC357E" w:rsidRPr="00286A7C" w:rsidRDefault="00FC357E" w:rsidP="00FC357E"/>
    <w:p w:rsidR="00FC357E" w:rsidRPr="00286A7C" w:rsidRDefault="00FC357E" w:rsidP="00FC357E"/>
    <w:p w:rsidR="00FC357E" w:rsidRPr="00286A7C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946F2D" w:rsidP="00946F2D">
      <w:pPr>
        <w:tabs>
          <w:tab w:val="left" w:pos="7540"/>
        </w:tabs>
      </w:pPr>
      <w:r>
        <w:tab/>
      </w:r>
    </w:p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4F1D50" w:rsidRDefault="004F1D50" w:rsidP="005819F8">
      <w:pPr>
        <w:pStyle w:val="Title"/>
        <w:rPr>
          <w:rFonts w:ascii="Times New Roman" w:hAnsi="Times New Roman" w:cs="Times New Roman"/>
          <w:i/>
          <w:sz w:val="20"/>
          <w:szCs w:val="22"/>
        </w:rPr>
      </w:pPr>
    </w:p>
    <w:p w:rsidR="00023A27" w:rsidRPr="00223D44" w:rsidRDefault="00023A27" w:rsidP="00023A27">
      <w:pPr>
        <w:pStyle w:val="Title"/>
        <w:rPr>
          <w:rFonts w:ascii="Times New Roman" w:hAnsi="Times New Roman" w:cs="Times New Roman"/>
          <w:i/>
          <w:sz w:val="20"/>
          <w:szCs w:val="20"/>
        </w:rPr>
      </w:pPr>
      <w:r w:rsidRPr="00223D44">
        <w:rPr>
          <w:rFonts w:ascii="Times New Roman" w:hAnsi="Times New Roman" w:cs="Times New Roman"/>
          <w:i/>
          <w:sz w:val="20"/>
          <w:szCs w:val="20"/>
        </w:rPr>
        <w:lastRenderedPageBreak/>
        <w:t xml:space="preserve">Contract ID No. </w:t>
      </w:r>
      <w:r w:rsidRPr="00223D44">
        <w:rPr>
          <w:rFonts w:ascii="Times New Roman" w:hAnsi="Times New Roman" w:cs="Times New Roman"/>
          <w:b/>
          <w:i/>
          <w:spacing w:val="-2"/>
          <w:sz w:val="20"/>
          <w:szCs w:val="20"/>
        </w:rPr>
        <w:t>004-02-2020</w:t>
      </w:r>
      <w:r w:rsidRPr="00223D44">
        <w:rPr>
          <w:rFonts w:ascii="Times New Roman" w:hAnsi="Times New Roman" w:cs="Times New Roman"/>
          <w:b/>
          <w:i/>
          <w:sz w:val="20"/>
          <w:szCs w:val="20"/>
        </w:rPr>
        <w:t>-INFRA</w:t>
      </w:r>
    </w:p>
    <w:p w:rsidR="00023A27" w:rsidRPr="00223D44" w:rsidRDefault="00023A27" w:rsidP="00023A27">
      <w:pPr>
        <w:pStyle w:val="Title"/>
        <w:rPr>
          <w:rFonts w:ascii="Times New Roman" w:hAnsi="Times New Roman" w:cs="Times New Roman"/>
          <w:i/>
          <w:sz w:val="20"/>
          <w:szCs w:val="20"/>
        </w:rPr>
      </w:pPr>
      <w:r w:rsidRPr="00223D44">
        <w:rPr>
          <w:rFonts w:ascii="Times New Roman" w:hAnsi="Times New Roman" w:cs="Times New Roman"/>
          <w:i/>
          <w:sz w:val="20"/>
          <w:szCs w:val="20"/>
        </w:rPr>
        <w:t xml:space="preserve">Name of the Project: </w:t>
      </w:r>
      <w:r w:rsidRPr="00223D44">
        <w:rPr>
          <w:rFonts w:ascii="Times New Roman" w:hAnsi="Times New Roman" w:cs="Times New Roman"/>
          <w:b/>
          <w:i/>
          <w:sz w:val="20"/>
        </w:rPr>
        <w:t>Construction/ Rehab / Improvement of Vari</w:t>
      </w:r>
      <w:r>
        <w:rPr>
          <w:rFonts w:ascii="Times New Roman" w:hAnsi="Times New Roman" w:cs="Times New Roman"/>
          <w:b/>
          <w:i/>
          <w:sz w:val="20"/>
        </w:rPr>
        <w:t xml:space="preserve">ous Public Buildings </w:t>
      </w:r>
    </w:p>
    <w:p w:rsidR="00023A27" w:rsidRPr="00223D44" w:rsidRDefault="00023A27" w:rsidP="00023A27">
      <w:pPr>
        <w:pStyle w:val="Title"/>
        <w:rPr>
          <w:rFonts w:ascii="Times New Roman" w:hAnsi="Times New Roman" w:cs="Times New Roman"/>
          <w:b/>
          <w:i/>
          <w:spacing w:val="-2"/>
          <w:sz w:val="20"/>
          <w:szCs w:val="20"/>
        </w:rPr>
      </w:pPr>
      <w:r w:rsidRPr="00223D44">
        <w:rPr>
          <w:rFonts w:ascii="Times New Roman" w:hAnsi="Times New Roman" w:cs="Times New Roman"/>
          <w:i/>
          <w:sz w:val="20"/>
          <w:szCs w:val="20"/>
        </w:rPr>
        <w:t xml:space="preserve">Project Location: </w:t>
      </w:r>
      <w:r w:rsidRPr="00223D44">
        <w:rPr>
          <w:rFonts w:ascii="Times New Roman" w:hAnsi="Times New Roman" w:cs="Times New Roman"/>
          <w:b/>
          <w:i/>
          <w:sz w:val="20"/>
          <w:szCs w:val="20"/>
        </w:rPr>
        <w:t>Various Barangays, Tabaco City</w:t>
      </w:r>
    </w:p>
    <w:p w:rsidR="00E83946" w:rsidRPr="00C478D1" w:rsidRDefault="00E83946" w:rsidP="00E83946">
      <w:pPr>
        <w:pStyle w:val="NoSpacing"/>
      </w:pPr>
    </w:p>
    <w:p w:rsidR="00FC357E" w:rsidRDefault="00FC357E" w:rsidP="00FC357E">
      <w:pPr>
        <w:jc w:val="center"/>
        <w:rPr>
          <w:b/>
          <w:sz w:val="30"/>
          <w:szCs w:val="30"/>
        </w:rPr>
      </w:pPr>
      <w:r w:rsidRPr="00FC357E">
        <w:rPr>
          <w:b/>
          <w:sz w:val="30"/>
          <w:szCs w:val="30"/>
        </w:rPr>
        <w:t>BILL OF QUANTITIES</w:t>
      </w:r>
    </w:p>
    <w:tbl>
      <w:tblPr>
        <w:tblStyle w:val="TableGrid"/>
        <w:tblpPr w:leftFromText="180" w:rightFromText="180" w:vertAnchor="text" w:tblpXSpec="center" w:tblpY="1"/>
        <w:tblOverlap w:val="never"/>
        <w:tblW w:w="9642" w:type="dxa"/>
        <w:tblLayout w:type="fixed"/>
        <w:tblLook w:val="04A0" w:firstRow="1" w:lastRow="0" w:firstColumn="1" w:lastColumn="0" w:noHBand="0" w:noVBand="1"/>
      </w:tblPr>
      <w:tblGrid>
        <w:gridCol w:w="738"/>
        <w:gridCol w:w="990"/>
        <w:gridCol w:w="3519"/>
        <w:gridCol w:w="1071"/>
        <w:gridCol w:w="990"/>
        <w:gridCol w:w="916"/>
        <w:gridCol w:w="1418"/>
      </w:tblGrid>
      <w:tr w:rsidR="00D232D0" w:rsidRPr="00637A70" w:rsidTr="00BB111D">
        <w:tc>
          <w:tcPr>
            <w:tcW w:w="738" w:type="dxa"/>
            <w:vAlign w:val="center"/>
          </w:tcPr>
          <w:p w:rsidR="00D232D0" w:rsidRPr="00637A70" w:rsidRDefault="00D232D0" w:rsidP="00316B50">
            <w:pPr>
              <w:pStyle w:val="NoSpacing"/>
              <w:jc w:val="center"/>
              <w:rPr>
                <w:b/>
                <w:sz w:val="20"/>
              </w:rPr>
            </w:pPr>
            <w:r w:rsidRPr="00637A70">
              <w:rPr>
                <w:b/>
                <w:sz w:val="20"/>
              </w:rPr>
              <w:t>Item No.</w:t>
            </w:r>
          </w:p>
        </w:tc>
        <w:tc>
          <w:tcPr>
            <w:tcW w:w="4509" w:type="dxa"/>
            <w:gridSpan w:val="2"/>
            <w:vAlign w:val="center"/>
          </w:tcPr>
          <w:p w:rsidR="00D232D0" w:rsidRPr="00637A70" w:rsidRDefault="00D232D0" w:rsidP="00BB111D">
            <w:pPr>
              <w:pStyle w:val="NoSpacing"/>
              <w:jc w:val="center"/>
              <w:rPr>
                <w:b/>
                <w:sz w:val="20"/>
              </w:rPr>
            </w:pPr>
            <w:r w:rsidRPr="00637A70">
              <w:rPr>
                <w:b/>
                <w:sz w:val="20"/>
              </w:rPr>
              <w:t>Description of Work to be Done</w:t>
            </w:r>
          </w:p>
        </w:tc>
        <w:tc>
          <w:tcPr>
            <w:tcW w:w="1071" w:type="dxa"/>
            <w:vAlign w:val="center"/>
          </w:tcPr>
          <w:p w:rsidR="00D232D0" w:rsidRPr="00637A70" w:rsidRDefault="00D232D0" w:rsidP="00BB111D">
            <w:pPr>
              <w:pStyle w:val="NoSpacing"/>
              <w:jc w:val="center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Qty</w:t>
            </w:r>
            <w:proofErr w:type="spellEnd"/>
          </w:p>
        </w:tc>
        <w:tc>
          <w:tcPr>
            <w:tcW w:w="990" w:type="dxa"/>
            <w:vAlign w:val="center"/>
          </w:tcPr>
          <w:p w:rsidR="00D232D0" w:rsidRPr="00637A70" w:rsidRDefault="00D232D0" w:rsidP="00BB111D">
            <w:pPr>
              <w:pStyle w:val="NoSpacing"/>
              <w:jc w:val="center"/>
              <w:rPr>
                <w:b/>
                <w:sz w:val="20"/>
              </w:rPr>
            </w:pPr>
            <w:r w:rsidRPr="00637A70">
              <w:rPr>
                <w:b/>
                <w:sz w:val="20"/>
              </w:rPr>
              <w:t>Unit</w:t>
            </w:r>
          </w:p>
        </w:tc>
        <w:tc>
          <w:tcPr>
            <w:tcW w:w="916" w:type="dxa"/>
            <w:vAlign w:val="center"/>
          </w:tcPr>
          <w:p w:rsidR="00D232D0" w:rsidRDefault="00D232D0" w:rsidP="00946F2D">
            <w:pPr>
              <w:pStyle w:val="NoSpacing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Unit Price</w:t>
            </w:r>
          </w:p>
          <w:p w:rsidR="00D232D0" w:rsidRPr="00637A70" w:rsidRDefault="00D232D0" w:rsidP="00946F2D">
            <w:pPr>
              <w:pStyle w:val="NoSpacing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</w:t>
            </w:r>
            <w:proofErr w:type="spellStart"/>
            <w:r>
              <w:rPr>
                <w:b/>
                <w:sz w:val="20"/>
              </w:rPr>
              <w:t>Php</w:t>
            </w:r>
            <w:proofErr w:type="spellEnd"/>
            <w:r>
              <w:rPr>
                <w:b/>
                <w:sz w:val="20"/>
              </w:rPr>
              <w:t>)</w:t>
            </w:r>
          </w:p>
        </w:tc>
        <w:tc>
          <w:tcPr>
            <w:tcW w:w="1418" w:type="dxa"/>
          </w:tcPr>
          <w:p w:rsidR="00D232D0" w:rsidRDefault="00D232D0" w:rsidP="00946F2D">
            <w:pPr>
              <w:pStyle w:val="NoSpacing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tal Amount</w:t>
            </w:r>
          </w:p>
          <w:p w:rsidR="00D232D0" w:rsidRPr="00637A70" w:rsidRDefault="00D232D0" w:rsidP="00946F2D">
            <w:pPr>
              <w:pStyle w:val="NoSpacing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</w:t>
            </w:r>
            <w:proofErr w:type="spellStart"/>
            <w:r>
              <w:rPr>
                <w:b/>
                <w:sz w:val="20"/>
              </w:rPr>
              <w:t>Php</w:t>
            </w:r>
            <w:proofErr w:type="spellEnd"/>
            <w:r>
              <w:rPr>
                <w:b/>
                <w:sz w:val="20"/>
              </w:rPr>
              <w:t>)</w:t>
            </w:r>
          </w:p>
        </w:tc>
      </w:tr>
      <w:tr w:rsidR="00023A27" w:rsidRPr="00637A70" w:rsidTr="00876750">
        <w:trPr>
          <w:trHeight w:val="229"/>
        </w:trPr>
        <w:tc>
          <w:tcPr>
            <w:tcW w:w="738" w:type="dxa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6570" w:type="dxa"/>
            <w:gridSpan w:val="4"/>
          </w:tcPr>
          <w:p w:rsidR="00023A27" w:rsidRPr="00186923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 w:rsidRPr="00186923">
              <w:rPr>
                <w:b/>
                <w:sz w:val="20"/>
              </w:rPr>
              <w:t xml:space="preserve">Construction of </w:t>
            </w:r>
            <w:proofErr w:type="spellStart"/>
            <w:r w:rsidRPr="00186923">
              <w:rPr>
                <w:b/>
                <w:sz w:val="20"/>
              </w:rPr>
              <w:t>Motorpool</w:t>
            </w:r>
            <w:proofErr w:type="spellEnd"/>
            <w:r w:rsidRPr="00186923">
              <w:rPr>
                <w:b/>
                <w:sz w:val="20"/>
              </w:rPr>
              <w:t xml:space="preserve"> Administration Building at TCCT, </w:t>
            </w:r>
            <w:proofErr w:type="spellStart"/>
            <w:r w:rsidRPr="00186923">
              <w:rPr>
                <w:b/>
                <w:sz w:val="20"/>
              </w:rPr>
              <w:t>Pawa</w:t>
            </w:r>
            <w:proofErr w:type="spellEnd"/>
            <w:r w:rsidRPr="00186923">
              <w:rPr>
                <w:b/>
                <w:sz w:val="20"/>
              </w:rPr>
              <w:t>, Tabaco City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3"/>
        </w:trPr>
        <w:tc>
          <w:tcPr>
            <w:tcW w:w="738" w:type="dxa"/>
          </w:tcPr>
          <w:p w:rsidR="00023A27" w:rsidRPr="00637A70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223D44" w:rsidRDefault="00023A27" w:rsidP="00023A27">
            <w:pPr>
              <w:pStyle w:val="NoSpacing"/>
              <w:jc w:val="left"/>
              <w:rPr>
                <w:sz w:val="20"/>
              </w:rPr>
            </w:pPr>
            <w:r w:rsidRPr="00223D44">
              <w:rPr>
                <w:sz w:val="20"/>
              </w:rPr>
              <w:t>Earth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80"/>
        </w:trPr>
        <w:tc>
          <w:tcPr>
            <w:tcW w:w="738" w:type="dxa"/>
          </w:tcPr>
          <w:p w:rsidR="00023A27" w:rsidRPr="00637A70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3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Structure Excavation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36.4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225"/>
        </w:trPr>
        <w:tc>
          <w:tcPr>
            <w:tcW w:w="738" w:type="dxa"/>
          </w:tcPr>
          <w:p w:rsidR="00023A27" w:rsidRPr="00637A70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3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mbankment (from Structure Excavation)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13.09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16"/>
        </w:trPr>
        <w:tc>
          <w:tcPr>
            <w:tcW w:w="738" w:type="dxa"/>
          </w:tcPr>
          <w:p w:rsidR="00023A27" w:rsidRPr="00637A70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3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mbankment (from Common Borrow)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72.45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61"/>
        </w:trPr>
        <w:tc>
          <w:tcPr>
            <w:tcW w:w="738" w:type="dxa"/>
          </w:tcPr>
          <w:p w:rsidR="00023A27" w:rsidRPr="00637A70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3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Gravel Bedding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8.09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207"/>
        </w:trPr>
        <w:tc>
          <w:tcPr>
            <w:tcW w:w="738" w:type="dxa"/>
          </w:tcPr>
          <w:p w:rsidR="00023A27" w:rsidRPr="00637A70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2"/>
              </w:numPr>
              <w:jc w:val="center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Structural Concrete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84.99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einforcing Steel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0,967.16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kgs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Form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75.13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asonry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78.73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ment Plaster Finish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583.83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ment Floor Finish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85.35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Tile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90.36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Doors and Window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45.64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ailing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9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mtrs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il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26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lumb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lectrical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3"/>
        </w:trPr>
        <w:tc>
          <w:tcPr>
            <w:tcW w:w="738" w:type="dxa"/>
          </w:tcPr>
          <w:p w:rsidR="00023A27" w:rsidRPr="00637A70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aint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583.83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80"/>
        </w:trPr>
        <w:tc>
          <w:tcPr>
            <w:tcW w:w="738" w:type="dxa"/>
          </w:tcPr>
          <w:p w:rsidR="00023A27" w:rsidRPr="00637A70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40319" w:rsidRDefault="00023A27" w:rsidP="00023A27">
            <w:pPr>
              <w:pStyle w:val="NoSpacing"/>
              <w:jc w:val="left"/>
              <w:rPr>
                <w:sz w:val="20"/>
              </w:rPr>
            </w:pPr>
            <w:r w:rsidRPr="00C40319">
              <w:rPr>
                <w:sz w:val="20"/>
              </w:rPr>
              <w:t>Occupation Construction Safety and Health Program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5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225"/>
        </w:trPr>
        <w:tc>
          <w:tcPr>
            <w:tcW w:w="738" w:type="dxa"/>
          </w:tcPr>
          <w:p w:rsidR="00023A27" w:rsidRPr="00637A70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Bunkhouse and Other  Facilitie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5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207"/>
        </w:trPr>
        <w:tc>
          <w:tcPr>
            <w:tcW w:w="738" w:type="dxa"/>
          </w:tcPr>
          <w:p w:rsidR="00023A27" w:rsidRPr="00637A70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186923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XVII. 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roject Billboard/Signboard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uni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7486" w:type="dxa"/>
            <w:gridSpan w:val="5"/>
          </w:tcPr>
          <w:p w:rsidR="00023A27" w:rsidRPr="00023A27" w:rsidRDefault="00023A27" w:rsidP="00023A27">
            <w:pPr>
              <w:pStyle w:val="NoSpacing"/>
              <w:jc w:val="right"/>
              <w:rPr>
                <w:b/>
                <w:i/>
                <w:sz w:val="20"/>
              </w:rPr>
            </w:pPr>
            <w:r w:rsidRPr="00023A27">
              <w:rPr>
                <w:b/>
                <w:i/>
                <w:sz w:val="20"/>
              </w:rPr>
              <w:t>Subtotal</w:t>
            </w: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6570" w:type="dxa"/>
            <w:gridSpan w:val="4"/>
          </w:tcPr>
          <w:p w:rsidR="00023A27" w:rsidRPr="00186923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 w:rsidRPr="00186923">
              <w:rPr>
                <w:b/>
                <w:sz w:val="20"/>
              </w:rPr>
              <w:t xml:space="preserve">Materials Recovery Facility Building at </w:t>
            </w:r>
            <w:proofErr w:type="spellStart"/>
            <w:r w:rsidRPr="00186923">
              <w:rPr>
                <w:b/>
                <w:sz w:val="20"/>
              </w:rPr>
              <w:t>Brgy</w:t>
            </w:r>
            <w:proofErr w:type="spellEnd"/>
            <w:r w:rsidRPr="00186923">
              <w:rPr>
                <w:b/>
                <w:sz w:val="20"/>
              </w:rPr>
              <w:t>. San Vicente, Tabaco City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4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xcavation Works &amp; Backfilling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523.25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4"/>
              </w:numPr>
              <w:jc w:val="left"/>
              <w:rPr>
                <w:iCs/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iCs/>
                <w:sz w:val="20"/>
              </w:rPr>
            </w:pPr>
            <w:r>
              <w:rPr>
                <w:iCs/>
                <w:sz w:val="20"/>
              </w:rPr>
              <w:t>Reinforcing Steel Bar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8,885.33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kgs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4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oncrete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99.1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4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oof &amp; Roof Framing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20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4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asonry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63.52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4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erimeter Drainage - RC Pipe and Manhole w/ Cover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4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L.m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4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Fabrication &amp; Installation of Steel Grills and Gate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4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lectrical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4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40319" w:rsidRDefault="00023A27" w:rsidP="00023A27">
            <w:pPr>
              <w:pStyle w:val="NoSpacing"/>
              <w:jc w:val="left"/>
              <w:rPr>
                <w:sz w:val="20"/>
              </w:rPr>
            </w:pPr>
            <w:r w:rsidRPr="00C40319">
              <w:rPr>
                <w:sz w:val="20"/>
              </w:rPr>
              <w:t>Occupation Construction Safety and Health Program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5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4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Bunkhouse (Rental Basis)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5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4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roject Billboard/Signboard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uni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7486" w:type="dxa"/>
            <w:gridSpan w:val="5"/>
          </w:tcPr>
          <w:p w:rsidR="00023A27" w:rsidRPr="00C91AC2" w:rsidRDefault="00023A27" w:rsidP="00023A27">
            <w:pPr>
              <w:pStyle w:val="NoSpacing"/>
              <w:jc w:val="right"/>
              <w:rPr>
                <w:b/>
                <w:i/>
                <w:sz w:val="20"/>
              </w:rPr>
            </w:pPr>
            <w:r w:rsidRPr="00023A27">
              <w:rPr>
                <w:b/>
                <w:i/>
                <w:sz w:val="20"/>
              </w:rPr>
              <w:t>Subtotal</w:t>
            </w: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186923" w:rsidRDefault="00023A27" w:rsidP="00A55EB5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6570" w:type="dxa"/>
            <w:gridSpan w:val="4"/>
          </w:tcPr>
          <w:p w:rsidR="00023A27" w:rsidRPr="00186923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 w:rsidRPr="00186923">
              <w:rPr>
                <w:b/>
                <w:sz w:val="20"/>
              </w:rPr>
              <w:t xml:space="preserve">Construction of One (1) Unit -Two (2) Classroom Emergency Evacuation Center at </w:t>
            </w:r>
            <w:proofErr w:type="spellStart"/>
            <w:r w:rsidRPr="00186923">
              <w:rPr>
                <w:b/>
                <w:sz w:val="20"/>
              </w:rPr>
              <w:t>Brgy</w:t>
            </w:r>
            <w:proofErr w:type="spellEnd"/>
            <w:r w:rsidRPr="00186923">
              <w:rPr>
                <w:b/>
                <w:sz w:val="20"/>
              </w:rPr>
              <w:t xml:space="preserve">. </w:t>
            </w:r>
            <w:proofErr w:type="spellStart"/>
            <w:r w:rsidRPr="00186923">
              <w:rPr>
                <w:b/>
                <w:sz w:val="20"/>
              </w:rPr>
              <w:t>Rawis</w:t>
            </w:r>
            <w:proofErr w:type="spellEnd"/>
            <w:r w:rsidRPr="00186923">
              <w:rPr>
                <w:b/>
                <w:sz w:val="20"/>
              </w:rPr>
              <w:t>, San Miguel Island, Tabaco City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865A2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b/>
                <w:bCs/>
                <w:iCs/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223D44" w:rsidRDefault="00023A27" w:rsidP="00023A27">
            <w:pPr>
              <w:pStyle w:val="NoSpacing"/>
              <w:jc w:val="left"/>
              <w:rPr>
                <w:bCs/>
                <w:iCs/>
                <w:sz w:val="20"/>
              </w:rPr>
            </w:pPr>
            <w:r w:rsidRPr="00223D44">
              <w:rPr>
                <w:bCs/>
                <w:iCs/>
                <w:sz w:val="20"/>
              </w:rPr>
              <w:t>Earth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0C60CE" w:rsidRDefault="00023A27" w:rsidP="00A55EB5">
            <w:pPr>
              <w:pStyle w:val="NoSpacing"/>
              <w:numPr>
                <w:ilvl w:val="0"/>
                <w:numId w:val="6"/>
              </w:numPr>
              <w:jc w:val="left"/>
              <w:rPr>
                <w:bCs/>
                <w:iCs/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005F56" w:rsidRDefault="00023A27" w:rsidP="00023A27">
            <w:pPr>
              <w:pStyle w:val="NoSpacing"/>
              <w:jc w:val="left"/>
              <w:rPr>
                <w:bCs/>
                <w:iCs/>
                <w:sz w:val="20"/>
              </w:rPr>
            </w:pPr>
            <w:r>
              <w:rPr>
                <w:bCs/>
                <w:iCs/>
                <w:sz w:val="20"/>
              </w:rPr>
              <w:t>Structure Excavation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53.85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6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mbankment (from Structure Excavation)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16.12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6"/>
              </w:numPr>
              <w:jc w:val="left"/>
              <w:rPr>
                <w:iCs/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iCs/>
                <w:sz w:val="20"/>
              </w:rPr>
            </w:pPr>
            <w:r>
              <w:rPr>
                <w:iCs/>
                <w:sz w:val="20"/>
              </w:rPr>
              <w:t>Embankment (from Common Borrow)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37.09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6"/>
              </w:numPr>
              <w:jc w:val="left"/>
              <w:rPr>
                <w:iCs/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iCs/>
                <w:sz w:val="20"/>
              </w:rPr>
            </w:pPr>
            <w:r>
              <w:rPr>
                <w:iCs/>
                <w:sz w:val="20"/>
              </w:rPr>
              <w:t>Gravel Bedding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3.59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iCs/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iCs/>
                <w:sz w:val="20"/>
              </w:rPr>
            </w:pPr>
            <w:r>
              <w:rPr>
                <w:iCs/>
                <w:sz w:val="20"/>
              </w:rPr>
              <w:t>Concrete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17.45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iCs/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iCs/>
                <w:sz w:val="20"/>
              </w:rPr>
            </w:pPr>
            <w:r>
              <w:rPr>
                <w:iCs/>
                <w:sz w:val="20"/>
              </w:rPr>
              <w:t>Reinforcing Steel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7,686.36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kgs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iCs/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iCs/>
                <w:sz w:val="20"/>
              </w:rPr>
            </w:pPr>
            <w:r>
              <w:rPr>
                <w:iCs/>
                <w:sz w:val="20"/>
              </w:rPr>
              <w:t>Form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768.6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asonry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532.2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ment Plaster Fish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,137.98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ment Floor Finish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73.07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Tile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03.13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Doors and Window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46.14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ailing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0.78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M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il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30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lumb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lectrical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aint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,137.98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Waterproof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30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Bunkhouse and Other Facilitie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roject Billboard/Signboard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uni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5"/>
              </w:numPr>
              <w:ind w:hanging="316"/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40319" w:rsidRDefault="00023A27" w:rsidP="00023A27">
            <w:pPr>
              <w:pStyle w:val="NoSpacing"/>
              <w:jc w:val="left"/>
              <w:rPr>
                <w:sz w:val="20"/>
              </w:rPr>
            </w:pPr>
            <w:r w:rsidRPr="00C40319">
              <w:rPr>
                <w:sz w:val="20"/>
              </w:rPr>
              <w:t>Occupation Construction Safety and Health Program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7486" w:type="dxa"/>
            <w:gridSpan w:val="5"/>
          </w:tcPr>
          <w:p w:rsidR="00023A27" w:rsidRPr="00023A27" w:rsidRDefault="00023A27" w:rsidP="00023A27">
            <w:pPr>
              <w:pStyle w:val="NoSpacing"/>
              <w:jc w:val="right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ubtotal</w:t>
            </w: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223D44" w:rsidRDefault="00023A27" w:rsidP="00A55EB5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6570" w:type="dxa"/>
            <w:gridSpan w:val="4"/>
          </w:tcPr>
          <w:p w:rsidR="00023A27" w:rsidRPr="00223D44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 w:rsidRPr="00223D44">
              <w:rPr>
                <w:b/>
                <w:sz w:val="20"/>
              </w:rPr>
              <w:t xml:space="preserve">Improvement of Youth Home </w:t>
            </w:r>
            <w:proofErr w:type="spellStart"/>
            <w:r w:rsidRPr="00223D44">
              <w:rPr>
                <w:b/>
                <w:sz w:val="20"/>
              </w:rPr>
              <w:t>Oson</w:t>
            </w:r>
            <w:proofErr w:type="spellEnd"/>
            <w:r w:rsidRPr="00223D44">
              <w:rPr>
                <w:b/>
                <w:sz w:val="20"/>
              </w:rPr>
              <w:t>, Tabaco City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223D44" w:rsidRDefault="00023A27" w:rsidP="00023A27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4509" w:type="dxa"/>
            <w:gridSpan w:val="2"/>
            <w:vAlign w:val="center"/>
          </w:tcPr>
          <w:p w:rsidR="00023A27" w:rsidRPr="00CC49AF" w:rsidRDefault="00023A27" w:rsidP="00023A27">
            <w:pPr>
              <w:pStyle w:val="NoSpacing"/>
              <w:rPr>
                <w:sz w:val="20"/>
              </w:rPr>
            </w:pPr>
            <w:r w:rsidRPr="00223D44">
              <w:rPr>
                <w:b/>
                <w:sz w:val="20"/>
              </w:rPr>
              <w:t>a. Perimeter Fence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arth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ind w:left="-31" w:firstLine="31"/>
              <w:jc w:val="center"/>
              <w:rPr>
                <w:sz w:val="20"/>
              </w:rPr>
            </w:pPr>
            <w:r>
              <w:rPr>
                <w:sz w:val="20"/>
              </w:rPr>
              <w:t>a.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Structures Excavation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12.64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  <w:r>
              <w:rPr>
                <w:sz w:val="20"/>
              </w:rPr>
              <w:t>b.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mbankment (from Structures Excavation)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89.81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  <w:r>
              <w:rPr>
                <w:sz w:val="20"/>
              </w:rPr>
              <w:t>d.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Gravel Bedding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1.43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oncrete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6.46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einforcing Steel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5,176.08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kgs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Form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18.87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asonry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432.64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ment Plaster Finish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981.97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Barbed Wire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21.87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M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Fabrication of Steel Gate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set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Grouted Riprap Canal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9.52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M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PCCP (0.20m </w:t>
            </w:r>
            <w:proofErr w:type="spellStart"/>
            <w:r>
              <w:rPr>
                <w:sz w:val="20"/>
              </w:rPr>
              <w:t>thk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8.76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  <w:r>
              <w:rPr>
                <w:sz w:val="20"/>
              </w:rPr>
              <w:t>XI.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0.90m </w:t>
            </w:r>
            <w:proofErr w:type="spellStart"/>
            <w:r>
              <w:rPr>
                <w:sz w:val="20"/>
              </w:rPr>
              <w:t>thk</w:t>
            </w:r>
            <w:proofErr w:type="spellEnd"/>
            <w:r>
              <w:rPr>
                <w:sz w:val="20"/>
              </w:rPr>
              <w:t xml:space="preserve"> RCPC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M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8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lectrical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8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Bunkhouse and Other Facilitie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4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8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roject Billboard/Signboard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uni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A55EB5">
            <w:pPr>
              <w:pStyle w:val="NoSpacing"/>
              <w:numPr>
                <w:ilvl w:val="0"/>
                <w:numId w:val="8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Occupational Construction Safety &amp; Health Program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4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4509" w:type="dxa"/>
            <w:gridSpan w:val="2"/>
            <w:vAlign w:val="center"/>
          </w:tcPr>
          <w:p w:rsidR="00023A27" w:rsidRPr="00223D44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 w:rsidRPr="00223D44">
              <w:rPr>
                <w:b/>
                <w:sz w:val="20"/>
              </w:rPr>
              <w:t>b. Completion of Youth Home</w:t>
            </w:r>
          </w:p>
        </w:tc>
        <w:tc>
          <w:tcPr>
            <w:tcW w:w="1071" w:type="dxa"/>
            <w:vAlign w:val="center"/>
          </w:tcPr>
          <w:p w:rsidR="00023A27" w:rsidRPr="00223D44" w:rsidRDefault="00023A27" w:rsidP="00023A27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23D44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XII. 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Amenities (Beds with attached cabinet)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8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unit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II.</w:t>
            </w:r>
          </w:p>
        </w:tc>
        <w:tc>
          <w:tcPr>
            <w:tcW w:w="3519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Fabrication of Security Grills</w:t>
            </w:r>
          </w:p>
        </w:tc>
        <w:tc>
          <w:tcPr>
            <w:tcW w:w="1071" w:type="dxa"/>
            <w:vAlign w:val="center"/>
          </w:tcPr>
          <w:p w:rsidR="00023A27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7486" w:type="dxa"/>
            <w:gridSpan w:val="5"/>
          </w:tcPr>
          <w:p w:rsidR="00023A27" w:rsidRPr="00C91AC2" w:rsidRDefault="00023A27" w:rsidP="00023A27">
            <w:pPr>
              <w:pStyle w:val="NoSpacing"/>
              <w:jc w:val="right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ubtotal</w:t>
            </w: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9E38C4" w:rsidRDefault="00023A27" w:rsidP="00A55EB5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6570" w:type="dxa"/>
            <w:gridSpan w:val="4"/>
          </w:tcPr>
          <w:p w:rsidR="00023A27" w:rsidRPr="009E38C4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 w:rsidRPr="009E38C4">
              <w:rPr>
                <w:b/>
                <w:sz w:val="20"/>
              </w:rPr>
              <w:t xml:space="preserve">Construction of Multi-Purpose Hall (Phase 2), </w:t>
            </w:r>
            <w:proofErr w:type="spellStart"/>
            <w:r w:rsidRPr="009E38C4">
              <w:rPr>
                <w:b/>
                <w:sz w:val="20"/>
              </w:rPr>
              <w:t>Cormidal</w:t>
            </w:r>
            <w:proofErr w:type="spellEnd"/>
            <w:r w:rsidRPr="009E38C4">
              <w:rPr>
                <w:b/>
                <w:sz w:val="20"/>
              </w:rPr>
              <w:t>, Tabaco City</w:t>
            </w:r>
          </w:p>
        </w:tc>
        <w:tc>
          <w:tcPr>
            <w:tcW w:w="916" w:type="dxa"/>
            <w:vAlign w:val="center"/>
          </w:tcPr>
          <w:p w:rsidR="00023A27" w:rsidRPr="009E38C4" w:rsidRDefault="00023A27" w:rsidP="00023A27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418" w:type="dxa"/>
            <w:vAlign w:val="center"/>
          </w:tcPr>
          <w:p w:rsidR="00023A27" w:rsidRPr="009E38C4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2E42D2" w:rsidRDefault="00023A27" w:rsidP="00023A27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4509" w:type="dxa"/>
            <w:gridSpan w:val="2"/>
            <w:vAlign w:val="center"/>
          </w:tcPr>
          <w:p w:rsidR="00023A27" w:rsidRPr="002E42D2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. Building</w:t>
            </w:r>
          </w:p>
        </w:tc>
        <w:tc>
          <w:tcPr>
            <w:tcW w:w="1071" w:type="dxa"/>
            <w:vAlign w:val="center"/>
          </w:tcPr>
          <w:p w:rsidR="00023A27" w:rsidRPr="002E42D2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Concrete Works 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6.37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einforcing Steel Bar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4,689.66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kgs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Form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57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asonry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01.03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ment Plaster Finish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32.57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Tile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35.05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Doors and Window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2.25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ailing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1.26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il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14.39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oof Fram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76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oof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76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lumb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lectrical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aint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32.57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A55EB5">
            <w:pPr>
              <w:pStyle w:val="NoSpacing"/>
              <w:numPr>
                <w:ilvl w:val="0"/>
                <w:numId w:val="9"/>
              </w:numPr>
              <w:jc w:val="left"/>
              <w:rPr>
                <w:sz w:val="20"/>
              </w:rPr>
            </w:pP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Fabrication &amp; Installment of Signage &amp; Logo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2E42D2" w:rsidRDefault="00023A27" w:rsidP="00023A27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6570" w:type="dxa"/>
            <w:gridSpan w:val="4"/>
            <w:vAlign w:val="center"/>
          </w:tcPr>
          <w:p w:rsidR="00023A27" w:rsidRPr="00B576A4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 w:rsidRPr="00B576A4">
              <w:rPr>
                <w:b/>
                <w:sz w:val="20"/>
              </w:rPr>
              <w:t>b. Concrete</w:t>
            </w:r>
            <w:r>
              <w:rPr>
                <w:b/>
                <w:sz w:val="20"/>
              </w:rPr>
              <w:t xml:space="preserve"> Pavement</w:t>
            </w:r>
          </w:p>
        </w:tc>
        <w:tc>
          <w:tcPr>
            <w:tcW w:w="916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I. 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Sub-base Preparation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32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.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eveling Course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9.8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V.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PCCP (0.150mm </w:t>
            </w:r>
            <w:proofErr w:type="spellStart"/>
            <w:r>
              <w:rPr>
                <w:sz w:val="20"/>
              </w:rPr>
              <w:t>thk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32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.</w:t>
            </w:r>
          </w:p>
        </w:tc>
        <w:tc>
          <w:tcPr>
            <w:tcW w:w="3519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Bunkhouse and Other Facilities</w:t>
            </w:r>
          </w:p>
        </w:tc>
        <w:tc>
          <w:tcPr>
            <w:tcW w:w="1071" w:type="dxa"/>
            <w:vAlign w:val="center"/>
          </w:tcPr>
          <w:p w:rsidR="00023A27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.00</w:t>
            </w:r>
          </w:p>
        </w:tc>
        <w:tc>
          <w:tcPr>
            <w:tcW w:w="990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I.</w:t>
            </w:r>
          </w:p>
        </w:tc>
        <w:tc>
          <w:tcPr>
            <w:tcW w:w="3519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roject Billboard/Signboard</w:t>
            </w:r>
          </w:p>
        </w:tc>
        <w:tc>
          <w:tcPr>
            <w:tcW w:w="1071" w:type="dxa"/>
            <w:vAlign w:val="center"/>
          </w:tcPr>
          <w:p w:rsidR="00023A27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40319" w:rsidRDefault="00023A27" w:rsidP="00023A27">
            <w:pPr>
              <w:pStyle w:val="NoSpacing"/>
              <w:jc w:val="left"/>
              <w:rPr>
                <w:sz w:val="20"/>
              </w:rPr>
            </w:pPr>
            <w:r w:rsidRPr="00C40319">
              <w:rPr>
                <w:sz w:val="20"/>
              </w:rPr>
              <w:t>uni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VII. </w:t>
            </w:r>
          </w:p>
        </w:tc>
        <w:tc>
          <w:tcPr>
            <w:tcW w:w="3519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Occupational Construction Safety and Health Program</w:t>
            </w:r>
          </w:p>
        </w:tc>
        <w:tc>
          <w:tcPr>
            <w:tcW w:w="1071" w:type="dxa"/>
            <w:vAlign w:val="center"/>
          </w:tcPr>
          <w:p w:rsidR="00023A27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.00</w:t>
            </w:r>
          </w:p>
        </w:tc>
        <w:tc>
          <w:tcPr>
            <w:tcW w:w="990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7486" w:type="dxa"/>
            <w:gridSpan w:val="5"/>
          </w:tcPr>
          <w:p w:rsidR="00023A27" w:rsidRPr="00C9652D" w:rsidRDefault="00023A27" w:rsidP="00023A27">
            <w:pPr>
              <w:pStyle w:val="NoSpacing"/>
              <w:jc w:val="right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ubtotal</w:t>
            </w: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5F4E30" w:rsidRDefault="00023A27" w:rsidP="00A55EB5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6570" w:type="dxa"/>
            <w:gridSpan w:val="4"/>
          </w:tcPr>
          <w:p w:rsidR="00023A27" w:rsidRPr="005F4E30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 w:rsidRPr="005F4E30">
              <w:rPr>
                <w:b/>
                <w:sz w:val="20"/>
              </w:rPr>
              <w:t>Construction of Multi-Purpose Hall (Phase 2), San Lorenzo, Tabaco City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  <w:vAlign w:val="center"/>
          </w:tcPr>
          <w:p w:rsidR="00023A27" w:rsidRPr="00CC49AF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4509" w:type="dxa"/>
            <w:gridSpan w:val="2"/>
            <w:vAlign w:val="center"/>
          </w:tcPr>
          <w:p w:rsidR="00023A27" w:rsidRPr="002E42D2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. Construction of Building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ment Plaster Finish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98.63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Tile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35.05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ailing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1.26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V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il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14.39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lumb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lectrical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aint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98.63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876750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I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Fabrication &amp; Installation of </w:t>
            </w:r>
            <w:proofErr w:type="spellStart"/>
            <w:r>
              <w:rPr>
                <w:sz w:val="20"/>
              </w:rPr>
              <w:t>Signages</w:t>
            </w:r>
            <w:proofErr w:type="spellEnd"/>
            <w:r>
              <w:rPr>
                <w:sz w:val="20"/>
              </w:rPr>
              <w:t xml:space="preserve"> &amp; Logo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4509" w:type="dxa"/>
            <w:gridSpan w:val="2"/>
            <w:vAlign w:val="center"/>
          </w:tcPr>
          <w:p w:rsidR="00023A27" w:rsidRPr="00C64C90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 w:rsidRPr="00C64C90">
              <w:rPr>
                <w:b/>
                <w:sz w:val="20"/>
              </w:rPr>
              <w:t>b. Concrete</w:t>
            </w:r>
            <w:r>
              <w:rPr>
                <w:b/>
                <w:sz w:val="20"/>
              </w:rPr>
              <w:t xml:space="preserve"> Pavement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64C90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.</w:t>
            </w:r>
          </w:p>
        </w:tc>
        <w:tc>
          <w:tcPr>
            <w:tcW w:w="3519" w:type="dxa"/>
            <w:vAlign w:val="center"/>
          </w:tcPr>
          <w:p w:rsidR="00023A27" w:rsidRPr="00C64C90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Sub-base  Preparation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20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.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eveling Course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8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I.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PCCP (0.150mm </w:t>
            </w:r>
            <w:proofErr w:type="spellStart"/>
            <w:r>
              <w:rPr>
                <w:sz w:val="20"/>
              </w:rPr>
              <w:t>thk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20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4509" w:type="dxa"/>
            <w:gridSpan w:val="2"/>
            <w:vAlign w:val="center"/>
          </w:tcPr>
          <w:p w:rsidR="00023A27" w:rsidRPr="00C64C90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 w:rsidRPr="00C64C90">
              <w:rPr>
                <w:b/>
                <w:sz w:val="20"/>
              </w:rPr>
              <w:t>c. Drainage System (RCPC)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.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xcavation for Structure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5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.</w:t>
            </w:r>
          </w:p>
        </w:tc>
        <w:tc>
          <w:tcPr>
            <w:tcW w:w="3519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Structural Concrete</w:t>
            </w:r>
          </w:p>
        </w:tc>
        <w:tc>
          <w:tcPr>
            <w:tcW w:w="1071" w:type="dxa"/>
            <w:vAlign w:val="center"/>
          </w:tcPr>
          <w:p w:rsidR="00023A27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.30</w:t>
            </w:r>
          </w:p>
        </w:tc>
        <w:tc>
          <w:tcPr>
            <w:tcW w:w="990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I.</w:t>
            </w:r>
          </w:p>
        </w:tc>
        <w:tc>
          <w:tcPr>
            <w:tcW w:w="3519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CPC (0.90)</w:t>
            </w:r>
          </w:p>
        </w:tc>
        <w:tc>
          <w:tcPr>
            <w:tcW w:w="1071" w:type="dxa"/>
            <w:vAlign w:val="center"/>
          </w:tcPr>
          <w:p w:rsidR="00023A27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0.00</w:t>
            </w:r>
          </w:p>
        </w:tc>
        <w:tc>
          <w:tcPr>
            <w:tcW w:w="990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in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V.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anhole &amp; Cover w/ inlet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se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.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Bunkhouse and Other Facilitie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.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roject Billboard/Signboard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40319" w:rsidRDefault="00023A27" w:rsidP="00023A27">
            <w:pPr>
              <w:pStyle w:val="NoSpacing"/>
              <w:jc w:val="left"/>
              <w:rPr>
                <w:sz w:val="20"/>
              </w:rPr>
            </w:pPr>
            <w:r w:rsidRPr="00C40319">
              <w:rPr>
                <w:sz w:val="20"/>
              </w:rPr>
              <w:t>uni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.</w:t>
            </w:r>
          </w:p>
        </w:tc>
        <w:tc>
          <w:tcPr>
            <w:tcW w:w="3519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Occupational Construction Safety and Health Program</w:t>
            </w:r>
          </w:p>
        </w:tc>
        <w:tc>
          <w:tcPr>
            <w:tcW w:w="1071" w:type="dxa"/>
            <w:vAlign w:val="center"/>
          </w:tcPr>
          <w:p w:rsidR="00023A27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.00</w:t>
            </w:r>
          </w:p>
        </w:tc>
        <w:tc>
          <w:tcPr>
            <w:tcW w:w="990" w:type="dxa"/>
            <w:vAlign w:val="center"/>
          </w:tcPr>
          <w:p w:rsidR="00023A27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7486" w:type="dxa"/>
            <w:gridSpan w:val="5"/>
          </w:tcPr>
          <w:p w:rsidR="00023A27" w:rsidRPr="00C9652D" w:rsidRDefault="00023A27" w:rsidP="00023A27">
            <w:pPr>
              <w:pStyle w:val="NoSpacing"/>
              <w:jc w:val="right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ubtotal</w:t>
            </w: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5F4E30" w:rsidRDefault="00023A27" w:rsidP="00A55EB5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6570" w:type="dxa"/>
            <w:gridSpan w:val="4"/>
          </w:tcPr>
          <w:p w:rsidR="00023A27" w:rsidRPr="005F4E30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 w:rsidRPr="005F4E30">
              <w:rPr>
                <w:b/>
                <w:sz w:val="20"/>
              </w:rPr>
              <w:t>Construction of Multi-Purpose Hall (Phase 2), San Antonio, Tabaco City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4509" w:type="dxa"/>
            <w:gridSpan w:val="2"/>
            <w:vAlign w:val="center"/>
          </w:tcPr>
          <w:p w:rsidR="00023A27" w:rsidRPr="002E42D2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. Completion of Building</w:t>
            </w:r>
          </w:p>
        </w:tc>
        <w:tc>
          <w:tcPr>
            <w:tcW w:w="1071" w:type="dxa"/>
            <w:vAlign w:val="center"/>
          </w:tcPr>
          <w:p w:rsidR="00023A27" w:rsidRPr="002E42D2" w:rsidRDefault="00023A27" w:rsidP="00023A27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2E42D2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ment Plaster Finish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98.63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Tile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35.05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ailing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1.26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V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il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14.39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lumb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lectrical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ainting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98.63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I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Fabrication &amp; Installation of </w:t>
            </w:r>
            <w:proofErr w:type="spellStart"/>
            <w:r>
              <w:rPr>
                <w:sz w:val="20"/>
              </w:rPr>
              <w:t>Signages</w:t>
            </w:r>
            <w:proofErr w:type="spellEnd"/>
            <w:r>
              <w:rPr>
                <w:sz w:val="20"/>
              </w:rPr>
              <w:t xml:space="preserve"> &amp; Logo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4509" w:type="dxa"/>
            <w:gridSpan w:val="2"/>
            <w:vAlign w:val="center"/>
          </w:tcPr>
          <w:p w:rsidR="00023A27" w:rsidRPr="00BB2875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 w:rsidRPr="00BB2875">
              <w:rPr>
                <w:b/>
                <w:sz w:val="20"/>
              </w:rPr>
              <w:t>b. CHB Fence with Street Light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learing and Grubbing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xcavation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07.5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V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Structural Concrete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8.59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V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einforcing Steel Bar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821.08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kgs</w:t>
            </w:r>
            <w:proofErr w:type="spellEnd"/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V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Form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3.36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asonry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49.6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lectrical Work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Bunkhouse and Other Facilities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II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roject Billboard/Signboard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023A27" w:rsidRPr="00D0197C" w:rsidRDefault="00023A27" w:rsidP="00023A27">
            <w:pPr>
              <w:pStyle w:val="NoSpacing"/>
              <w:jc w:val="left"/>
              <w:rPr>
                <w:color w:val="FF0000"/>
                <w:sz w:val="20"/>
              </w:rPr>
            </w:pPr>
            <w:r w:rsidRPr="00C40319">
              <w:rPr>
                <w:sz w:val="20"/>
              </w:rPr>
              <w:t>unit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X</w:t>
            </w:r>
          </w:p>
        </w:tc>
        <w:tc>
          <w:tcPr>
            <w:tcW w:w="3519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Occupational Construction Safety  and Health Program</w:t>
            </w:r>
          </w:p>
        </w:tc>
        <w:tc>
          <w:tcPr>
            <w:tcW w:w="1071" w:type="dxa"/>
            <w:vAlign w:val="center"/>
          </w:tcPr>
          <w:p w:rsidR="00023A27" w:rsidRPr="00CC49AF" w:rsidRDefault="00023A27" w:rsidP="00023A27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.00</w:t>
            </w:r>
          </w:p>
        </w:tc>
        <w:tc>
          <w:tcPr>
            <w:tcW w:w="990" w:type="dxa"/>
            <w:vAlign w:val="center"/>
          </w:tcPr>
          <w:p w:rsidR="00023A27" w:rsidRPr="00CC49AF" w:rsidRDefault="00023A27" w:rsidP="00023A27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49604B" w:rsidRDefault="00023A27" w:rsidP="00023A27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7486" w:type="dxa"/>
            <w:gridSpan w:val="5"/>
          </w:tcPr>
          <w:p w:rsidR="00023A27" w:rsidRPr="00C9652D" w:rsidRDefault="00023A27" w:rsidP="00023A27">
            <w:pPr>
              <w:pStyle w:val="NoSpacing"/>
              <w:jc w:val="right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ubtotal</w:t>
            </w: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023A27" w:rsidRPr="00637A70" w:rsidTr="00023A27">
        <w:trPr>
          <w:trHeight w:val="139"/>
        </w:trPr>
        <w:tc>
          <w:tcPr>
            <w:tcW w:w="738" w:type="dxa"/>
          </w:tcPr>
          <w:p w:rsidR="00023A27" w:rsidRPr="00640149" w:rsidRDefault="00023A27" w:rsidP="00A55EB5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6570" w:type="dxa"/>
            <w:gridSpan w:val="4"/>
          </w:tcPr>
          <w:p w:rsidR="00023A27" w:rsidRPr="00640149" w:rsidRDefault="00023A27" w:rsidP="00023A27">
            <w:pPr>
              <w:pStyle w:val="NoSpacing"/>
              <w:jc w:val="left"/>
              <w:rPr>
                <w:b/>
                <w:sz w:val="20"/>
              </w:rPr>
            </w:pPr>
            <w:r w:rsidRPr="0073633D">
              <w:rPr>
                <w:b/>
                <w:sz w:val="20"/>
              </w:rPr>
              <w:t xml:space="preserve">Construction of Multi-Purpose Hall (Phase 2), </w:t>
            </w:r>
            <w:proofErr w:type="spellStart"/>
            <w:r w:rsidRPr="0073633D">
              <w:rPr>
                <w:b/>
                <w:sz w:val="20"/>
              </w:rPr>
              <w:t>Pinagbobong</w:t>
            </w:r>
            <w:proofErr w:type="spellEnd"/>
            <w:r w:rsidRPr="0073633D">
              <w:rPr>
                <w:b/>
                <w:sz w:val="20"/>
              </w:rPr>
              <w:t>, Tabaco City</w:t>
            </w:r>
          </w:p>
        </w:tc>
        <w:tc>
          <w:tcPr>
            <w:tcW w:w="916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023A27" w:rsidRPr="00637A70" w:rsidRDefault="00023A27" w:rsidP="00023A27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413598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4509" w:type="dxa"/>
            <w:gridSpan w:val="2"/>
            <w:vAlign w:val="center"/>
          </w:tcPr>
          <w:p w:rsidR="00A61CBD" w:rsidRPr="00640149" w:rsidRDefault="00A61CBD" w:rsidP="00A61CBD">
            <w:pPr>
              <w:pStyle w:val="NoSpacing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. Completion of Building</w:t>
            </w:r>
          </w:p>
        </w:tc>
        <w:tc>
          <w:tcPr>
            <w:tcW w:w="1071" w:type="dxa"/>
            <w:vAlign w:val="center"/>
          </w:tcPr>
          <w:p w:rsidR="00A61CBD" w:rsidRPr="00640149" w:rsidRDefault="00A61CBD" w:rsidP="00A61CBD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640149" w:rsidRDefault="00A61CBD" w:rsidP="00A61CBD">
            <w:pPr>
              <w:pStyle w:val="NoSpacing"/>
              <w:jc w:val="left"/>
              <w:rPr>
                <w:b/>
                <w:sz w:val="20"/>
              </w:rPr>
            </w:pP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ment Plaster Finish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98.63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Tile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35.05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I</w:t>
            </w:r>
          </w:p>
        </w:tc>
        <w:tc>
          <w:tcPr>
            <w:tcW w:w="3519" w:type="dxa"/>
            <w:vAlign w:val="center"/>
          </w:tcPr>
          <w:p w:rsidR="00A61CBD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ailings</w:t>
            </w:r>
          </w:p>
        </w:tc>
        <w:tc>
          <w:tcPr>
            <w:tcW w:w="1071" w:type="dxa"/>
            <w:vAlign w:val="center"/>
          </w:tcPr>
          <w:p w:rsidR="00A61CBD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1.26</w:t>
            </w:r>
          </w:p>
        </w:tc>
        <w:tc>
          <w:tcPr>
            <w:tcW w:w="990" w:type="dxa"/>
            <w:vAlign w:val="center"/>
          </w:tcPr>
          <w:p w:rsidR="00A61CBD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V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iling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14.39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lumbing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lectrical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ainting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98.63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I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Fabrication &amp; Installation of </w:t>
            </w:r>
            <w:proofErr w:type="spellStart"/>
            <w:r>
              <w:rPr>
                <w:sz w:val="20"/>
              </w:rPr>
              <w:t>Signages</w:t>
            </w:r>
            <w:proofErr w:type="spellEnd"/>
            <w:r>
              <w:rPr>
                <w:sz w:val="20"/>
              </w:rPr>
              <w:t xml:space="preserve"> &amp; Logo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B706CD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4509" w:type="dxa"/>
            <w:gridSpan w:val="2"/>
            <w:vAlign w:val="center"/>
          </w:tcPr>
          <w:p w:rsidR="00A61CBD" w:rsidRPr="00A9123C" w:rsidRDefault="00A61CBD" w:rsidP="00A61CBD">
            <w:pPr>
              <w:pStyle w:val="NoSpacing"/>
              <w:jc w:val="left"/>
              <w:rPr>
                <w:b/>
                <w:sz w:val="20"/>
              </w:rPr>
            </w:pPr>
            <w:r w:rsidRPr="00A9123C">
              <w:rPr>
                <w:b/>
                <w:sz w:val="20"/>
              </w:rPr>
              <w:t>b. CHB Fence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xcavation 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7.21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Structural Concrete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0.42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V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einforcing Steel Bar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543.74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kgs</w:t>
            </w:r>
            <w:proofErr w:type="spellEnd"/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V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Form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45.36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V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asonry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53.66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XV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Bunkhouse and Other Facilities 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XVI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roject Billboard/Signboard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A61CBD" w:rsidRPr="00097106" w:rsidRDefault="00A61CBD" w:rsidP="00A61CBD">
            <w:pPr>
              <w:pStyle w:val="NoSpacing"/>
              <w:jc w:val="left"/>
              <w:rPr>
                <w:color w:val="FF0000"/>
                <w:sz w:val="20"/>
              </w:rPr>
            </w:pPr>
            <w:r w:rsidRPr="00C40319">
              <w:rPr>
                <w:sz w:val="20"/>
              </w:rPr>
              <w:t>unit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XVII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Occupational Construction Safety and </w:t>
            </w:r>
            <w:r>
              <w:rPr>
                <w:sz w:val="20"/>
              </w:rPr>
              <w:lastRenderedPageBreak/>
              <w:t>Health Program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lastRenderedPageBreak/>
              <w:t>3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D26242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7486" w:type="dxa"/>
            <w:gridSpan w:val="5"/>
          </w:tcPr>
          <w:p w:rsidR="00A61CBD" w:rsidRPr="00C9652D" w:rsidRDefault="00A61CBD" w:rsidP="00A61CBD">
            <w:pPr>
              <w:pStyle w:val="NoSpacing"/>
              <w:jc w:val="right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ubtotal</w:t>
            </w: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D2149">
        <w:trPr>
          <w:trHeight w:val="139"/>
        </w:trPr>
        <w:tc>
          <w:tcPr>
            <w:tcW w:w="738" w:type="dxa"/>
          </w:tcPr>
          <w:p w:rsidR="00A61CBD" w:rsidRPr="00705647" w:rsidRDefault="00A61CBD" w:rsidP="00A55EB5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6570" w:type="dxa"/>
            <w:gridSpan w:val="4"/>
          </w:tcPr>
          <w:p w:rsidR="00A61CBD" w:rsidRPr="00705647" w:rsidRDefault="00A61CBD" w:rsidP="00A61CBD">
            <w:pPr>
              <w:pStyle w:val="NoSpacing"/>
              <w:jc w:val="left"/>
              <w:rPr>
                <w:b/>
                <w:sz w:val="20"/>
              </w:rPr>
            </w:pPr>
            <w:r w:rsidRPr="00705647">
              <w:rPr>
                <w:b/>
                <w:sz w:val="20"/>
              </w:rPr>
              <w:t>Construction of San Ramon Health Center (Phase2), San Ramon, Tabaco City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oncrete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4.5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cu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Reinforcing Steel Bar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,843.54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kgs</w:t>
            </w:r>
            <w:proofErr w:type="spellEnd"/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V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Form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69.98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asonry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69.79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ment Plaster Finish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42.78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Tile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62.46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I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Doors and Window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2.01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X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iling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7.39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X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lumbing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XI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Electrical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XII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ainting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339.59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XIV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Waterproofing Work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56.9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XV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 xml:space="preserve">Fabrication &amp; Installation of </w:t>
            </w:r>
            <w:proofErr w:type="spellStart"/>
            <w:r>
              <w:rPr>
                <w:sz w:val="20"/>
              </w:rPr>
              <w:t>Signages</w:t>
            </w:r>
            <w:proofErr w:type="spellEnd"/>
            <w:r>
              <w:rPr>
                <w:sz w:val="20"/>
              </w:rPr>
              <w:t xml:space="preserve"> &amp; Logo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XV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Bunkhouse and Others Facilitie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XV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Project Billboard/Signboard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A61CBD" w:rsidRPr="00097106" w:rsidRDefault="00A61CBD" w:rsidP="00A61CBD">
            <w:pPr>
              <w:pStyle w:val="NoSpacing"/>
              <w:jc w:val="left"/>
              <w:rPr>
                <w:color w:val="FF0000"/>
                <w:sz w:val="20"/>
              </w:rPr>
            </w:pPr>
            <w:r w:rsidRPr="00C40319">
              <w:rPr>
                <w:sz w:val="20"/>
              </w:rPr>
              <w:t>unit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XVI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Occupational Construction Safety and Health Program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D26242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7486" w:type="dxa"/>
            <w:gridSpan w:val="5"/>
          </w:tcPr>
          <w:p w:rsidR="00A61CBD" w:rsidRPr="00A71F61" w:rsidRDefault="00A61CBD" w:rsidP="00A61CBD">
            <w:pPr>
              <w:pStyle w:val="NoSpacing"/>
              <w:jc w:val="right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ubtotal</w:t>
            </w: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D26242">
        <w:trPr>
          <w:trHeight w:val="139"/>
        </w:trPr>
        <w:tc>
          <w:tcPr>
            <w:tcW w:w="738" w:type="dxa"/>
          </w:tcPr>
          <w:p w:rsidR="00A61CBD" w:rsidRPr="00705647" w:rsidRDefault="00A61CBD" w:rsidP="00A55EB5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6570" w:type="dxa"/>
            <w:gridSpan w:val="4"/>
          </w:tcPr>
          <w:p w:rsidR="00A61CBD" w:rsidRPr="00705647" w:rsidRDefault="00A61CBD" w:rsidP="00A61CBD">
            <w:pPr>
              <w:pStyle w:val="NoSpacing"/>
              <w:jc w:val="left"/>
              <w:rPr>
                <w:b/>
                <w:sz w:val="20"/>
              </w:rPr>
            </w:pPr>
            <w:r w:rsidRPr="00705647">
              <w:rPr>
                <w:b/>
                <w:sz w:val="20"/>
              </w:rPr>
              <w:t xml:space="preserve">Completion of San Miguel Island RHU / CHO II, </w:t>
            </w:r>
            <w:proofErr w:type="spellStart"/>
            <w:r w:rsidRPr="00705647">
              <w:rPr>
                <w:b/>
                <w:sz w:val="20"/>
              </w:rPr>
              <w:t>Brgy</w:t>
            </w:r>
            <w:proofErr w:type="spellEnd"/>
            <w:r w:rsidRPr="00705647">
              <w:rPr>
                <w:b/>
                <w:sz w:val="20"/>
              </w:rPr>
              <w:t>. Hacienda, San Miguel Island, Tabaco City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.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Tile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518.71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II.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eiling Work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540.46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q.m</w:t>
            </w:r>
            <w:proofErr w:type="spellEnd"/>
            <w:r>
              <w:rPr>
                <w:sz w:val="20"/>
              </w:rPr>
              <w:t>.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iCs/>
                <w:sz w:val="20"/>
              </w:rPr>
            </w:pPr>
            <w:r>
              <w:rPr>
                <w:iCs/>
                <w:sz w:val="20"/>
              </w:rPr>
              <w:t>III.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iCs/>
                <w:sz w:val="20"/>
              </w:rPr>
            </w:pPr>
            <w:r>
              <w:rPr>
                <w:iCs/>
                <w:sz w:val="20"/>
              </w:rPr>
              <w:t>Electrical Works (</w:t>
            </w:r>
            <w:proofErr w:type="spellStart"/>
            <w:r>
              <w:rPr>
                <w:iCs/>
                <w:sz w:val="20"/>
              </w:rPr>
              <w:t>Genset</w:t>
            </w:r>
            <w:proofErr w:type="spellEnd"/>
            <w:r>
              <w:rPr>
                <w:iCs/>
                <w:sz w:val="20"/>
              </w:rPr>
              <w:t xml:space="preserve"> Housing)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Lot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iCs/>
                <w:sz w:val="20"/>
              </w:rPr>
            </w:pPr>
            <w:r>
              <w:rPr>
                <w:iCs/>
                <w:sz w:val="20"/>
              </w:rPr>
              <w:t>IV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iCs/>
                <w:sz w:val="20"/>
              </w:rPr>
            </w:pPr>
            <w:r>
              <w:rPr>
                <w:iCs/>
                <w:sz w:val="20"/>
              </w:rPr>
              <w:t>Bunkhouse and Other Facilities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s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iCs/>
                <w:sz w:val="20"/>
              </w:rPr>
            </w:pPr>
            <w:r>
              <w:rPr>
                <w:iCs/>
                <w:sz w:val="20"/>
              </w:rPr>
              <w:t>V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iCs/>
                <w:sz w:val="20"/>
              </w:rPr>
            </w:pPr>
            <w:r>
              <w:rPr>
                <w:iCs/>
                <w:sz w:val="20"/>
              </w:rPr>
              <w:t>Project Billboards / Signboard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Unit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VI</w:t>
            </w:r>
          </w:p>
        </w:tc>
        <w:tc>
          <w:tcPr>
            <w:tcW w:w="3519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Occupational Construction Safety and Health Program</w:t>
            </w:r>
          </w:p>
        </w:tc>
        <w:tc>
          <w:tcPr>
            <w:tcW w:w="1071" w:type="dxa"/>
            <w:vAlign w:val="center"/>
          </w:tcPr>
          <w:p w:rsidR="00A61CBD" w:rsidRPr="00CC49AF" w:rsidRDefault="00A61CBD" w:rsidP="00A61CBD">
            <w:pPr>
              <w:pStyle w:val="NoSpacing"/>
              <w:jc w:val="right"/>
              <w:rPr>
                <w:sz w:val="20"/>
              </w:rPr>
            </w:pPr>
            <w:r>
              <w:rPr>
                <w:sz w:val="20"/>
              </w:rPr>
              <w:t>2.00</w:t>
            </w:r>
          </w:p>
        </w:tc>
        <w:tc>
          <w:tcPr>
            <w:tcW w:w="990" w:type="dxa"/>
            <w:vAlign w:val="center"/>
          </w:tcPr>
          <w:p w:rsidR="00A61CBD" w:rsidRPr="00CC49AF" w:rsidRDefault="00A61CBD" w:rsidP="00A61CBD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Month</w:t>
            </w:r>
          </w:p>
        </w:tc>
        <w:tc>
          <w:tcPr>
            <w:tcW w:w="916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D26242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7486" w:type="dxa"/>
            <w:gridSpan w:val="5"/>
          </w:tcPr>
          <w:p w:rsidR="00A61CBD" w:rsidRPr="00A71F61" w:rsidRDefault="00A61CBD" w:rsidP="00A61CBD">
            <w:pPr>
              <w:pStyle w:val="NoSpacing"/>
              <w:jc w:val="right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Subtotal</w:t>
            </w: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  <w:tr w:rsidR="00A61CBD" w:rsidRPr="00637A70" w:rsidTr="00023A27">
        <w:trPr>
          <w:trHeight w:val="139"/>
        </w:trPr>
        <w:tc>
          <w:tcPr>
            <w:tcW w:w="738" w:type="dxa"/>
          </w:tcPr>
          <w:p w:rsidR="00A61CBD" w:rsidRPr="0049604B" w:rsidRDefault="00A61CBD" w:rsidP="00A61CBD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7486" w:type="dxa"/>
            <w:gridSpan w:val="5"/>
          </w:tcPr>
          <w:p w:rsidR="00A61CBD" w:rsidRPr="000A69B2" w:rsidRDefault="00A61CBD" w:rsidP="00A61CBD">
            <w:pPr>
              <w:pStyle w:val="NoSpacing"/>
              <w:jc w:val="right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Total</w:t>
            </w:r>
          </w:p>
        </w:tc>
        <w:tc>
          <w:tcPr>
            <w:tcW w:w="1418" w:type="dxa"/>
          </w:tcPr>
          <w:p w:rsidR="00A61CBD" w:rsidRPr="00637A70" w:rsidRDefault="00A61CBD" w:rsidP="00A61CBD">
            <w:pPr>
              <w:pStyle w:val="NoSpacing"/>
              <w:jc w:val="right"/>
              <w:rPr>
                <w:sz w:val="20"/>
              </w:rPr>
            </w:pPr>
          </w:p>
        </w:tc>
      </w:tr>
    </w:tbl>
    <w:p w:rsidR="00005CFF" w:rsidRDefault="00005CFF" w:rsidP="00946F2D">
      <w:pPr>
        <w:pStyle w:val="NoSpacing"/>
        <w:rPr>
          <w:sz w:val="20"/>
          <w:u w:val="single"/>
        </w:rPr>
      </w:pPr>
    </w:p>
    <w:p w:rsidR="00005CFF" w:rsidRDefault="00005CFF" w:rsidP="00946F2D">
      <w:pPr>
        <w:pStyle w:val="NoSpacing"/>
        <w:rPr>
          <w:sz w:val="20"/>
          <w:u w:val="single"/>
        </w:rPr>
      </w:pPr>
    </w:p>
    <w:p w:rsidR="00005CFF" w:rsidRDefault="00005CFF" w:rsidP="00946F2D">
      <w:pPr>
        <w:pStyle w:val="NoSpacing"/>
        <w:rPr>
          <w:sz w:val="20"/>
          <w:u w:val="single"/>
        </w:rPr>
      </w:pPr>
    </w:p>
    <w:p w:rsidR="00946F2D" w:rsidRPr="00583516" w:rsidRDefault="00946F2D" w:rsidP="00946F2D">
      <w:pPr>
        <w:pStyle w:val="NoSpacing"/>
        <w:rPr>
          <w:sz w:val="20"/>
        </w:rPr>
      </w:pP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 w:rsidRPr="00583516">
        <w:rPr>
          <w:sz w:val="20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</w:p>
    <w:p w:rsidR="00946F2D" w:rsidRPr="00583516" w:rsidRDefault="00946F2D" w:rsidP="00946F2D">
      <w:pPr>
        <w:pStyle w:val="NoSpacing"/>
        <w:rPr>
          <w:sz w:val="20"/>
        </w:rPr>
      </w:pPr>
      <w:r w:rsidRPr="00583516">
        <w:rPr>
          <w:sz w:val="20"/>
        </w:rPr>
        <w:t xml:space="preserve">    Name of the Company/Bidder</w:t>
      </w:r>
      <w:r w:rsidRPr="00583516">
        <w:rPr>
          <w:sz w:val="20"/>
        </w:rPr>
        <w:tab/>
      </w:r>
      <w:r w:rsidRPr="00583516">
        <w:rPr>
          <w:sz w:val="20"/>
        </w:rPr>
        <w:tab/>
        <w:t xml:space="preserve">     Signature over Printed Name </w:t>
      </w:r>
      <w:r w:rsidRPr="00583516">
        <w:rPr>
          <w:sz w:val="20"/>
        </w:rPr>
        <w:tab/>
      </w:r>
      <w:r w:rsidRPr="00583516">
        <w:rPr>
          <w:sz w:val="20"/>
        </w:rPr>
        <w:tab/>
        <w:t xml:space="preserve">           Date</w:t>
      </w:r>
    </w:p>
    <w:p w:rsidR="00946F2D" w:rsidRPr="00583516" w:rsidRDefault="00946F2D" w:rsidP="00946F2D">
      <w:pPr>
        <w:pStyle w:val="NoSpacing"/>
        <w:rPr>
          <w:sz w:val="20"/>
        </w:rPr>
      </w:pPr>
      <w:r w:rsidRPr="00583516">
        <w:rPr>
          <w:sz w:val="20"/>
        </w:rPr>
        <w:t xml:space="preserve">    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   </w:t>
      </w:r>
      <w:proofErr w:type="gramStart"/>
      <w:r w:rsidRPr="00583516">
        <w:rPr>
          <w:sz w:val="20"/>
        </w:rPr>
        <w:t>of</w:t>
      </w:r>
      <w:proofErr w:type="gramEnd"/>
      <w:r w:rsidRPr="00583516">
        <w:rPr>
          <w:sz w:val="20"/>
        </w:rPr>
        <w:t xml:space="preserve"> Authorized Representative</w:t>
      </w:r>
    </w:p>
    <w:p w:rsidR="00FC357E" w:rsidRDefault="00FC357E" w:rsidP="00946F2D">
      <w:pPr>
        <w:pStyle w:val="Title"/>
        <w:ind w:left="4320"/>
      </w:pPr>
      <w:bookmarkStart w:id="0" w:name="_GoBack"/>
      <w:bookmarkEnd w:id="0"/>
    </w:p>
    <w:sectPr w:rsidR="00FC357E" w:rsidSect="00023A27">
      <w:footerReference w:type="default" r:id="rId7"/>
      <w:pgSz w:w="11907" w:h="18711" w:code="14"/>
      <w:pgMar w:top="1140" w:right="1440" w:bottom="1140" w:left="1440" w:header="907" w:footer="283" w:gutter="0"/>
      <w:pgNumType w:start="6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5EB5" w:rsidRDefault="00A55EB5" w:rsidP="00FC357E">
      <w:pPr>
        <w:spacing w:before="0" w:after="0" w:line="240" w:lineRule="auto"/>
      </w:pPr>
      <w:r>
        <w:separator/>
      </w:r>
    </w:p>
  </w:endnote>
  <w:endnote w:type="continuationSeparator" w:id="0">
    <w:p w:rsidR="00A55EB5" w:rsidRDefault="00A55EB5" w:rsidP="00FC357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153335079"/>
      <w:docPartObj>
        <w:docPartGallery w:val="Page Numbers (Bottom of Page)"/>
        <w:docPartUnique/>
      </w:docPartObj>
    </w:sdtPr>
    <w:sdtContent>
      <w:p w:rsidR="00023A27" w:rsidRPr="00687554" w:rsidRDefault="00023A27">
        <w:pPr>
          <w:pStyle w:val="Footer"/>
          <w:jc w:val="center"/>
          <w:rPr>
            <w:sz w:val="20"/>
          </w:rPr>
        </w:pPr>
        <w:r w:rsidRPr="00687554">
          <w:rPr>
            <w:sz w:val="20"/>
          </w:rPr>
          <w:fldChar w:fldCharType="begin"/>
        </w:r>
        <w:r w:rsidRPr="00687554">
          <w:rPr>
            <w:sz w:val="20"/>
          </w:rPr>
          <w:instrText xml:space="preserve"> PAGE   \* MERGEFORMAT </w:instrText>
        </w:r>
        <w:r w:rsidRPr="00687554">
          <w:rPr>
            <w:sz w:val="20"/>
          </w:rPr>
          <w:fldChar w:fldCharType="separate"/>
        </w:r>
        <w:r w:rsidR="00A61CBD">
          <w:rPr>
            <w:noProof/>
            <w:sz w:val="20"/>
          </w:rPr>
          <w:t>68</w:t>
        </w:r>
        <w:r w:rsidRPr="00687554">
          <w:rPr>
            <w:sz w:val="20"/>
          </w:rPr>
          <w:fldChar w:fldCharType="end"/>
        </w:r>
      </w:p>
    </w:sdtContent>
  </w:sdt>
  <w:p w:rsidR="00023A27" w:rsidRDefault="00023A2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5EB5" w:rsidRDefault="00A55EB5" w:rsidP="00FC357E">
      <w:pPr>
        <w:spacing w:before="0" w:after="0" w:line="240" w:lineRule="auto"/>
      </w:pPr>
      <w:r>
        <w:separator/>
      </w:r>
    </w:p>
  </w:footnote>
  <w:footnote w:type="continuationSeparator" w:id="0">
    <w:p w:rsidR="00A55EB5" w:rsidRDefault="00A55EB5" w:rsidP="00FC357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672FCF"/>
    <w:multiLevelType w:val="hybridMultilevel"/>
    <w:tmpl w:val="CAC2F9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384959"/>
    <w:multiLevelType w:val="hybridMultilevel"/>
    <w:tmpl w:val="E90288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0F7E18"/>
    <w:multiLevelType w:val="hybridMultilevel"/>
    <w:tmpl w:val="5EE2A27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AC4557"/>
    <w:multiLevelType w:val="hybridMultilevel"/>
    <w:tmpl w:val="C0805F7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7D53F9"/>
    <w:multiLevelType w:val="hybridMultilevel"/>
    <w:tmpl w:val="79621BB6"/>
    <w:lvl w:ilvl="0" w:tplc="44060BD0">
      <w:start w:val="1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FD905EA"/>
    <w:multiLevelType w:val="hybridMultilevel"/>
    <w:tmpl w:val="590EC6C0"/>
    <w:lvl w:ilvl="0" w:tplc="FCD63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2DA7640"/>
    <w:multiLevelType w:val="hybridMultilevel"/>
    <w:tmpl w:val="E9840758"/>
    <w:lvl w:ilvl="0" w:tplc="AA6EAF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8E5D4A"/>
    <w:multiLevelType w:val="hybridMultilevel"/>
    <w:tmpl w:val="2FE00850"/>
    <w:lvl w:ilvl="0" w:tplc="20443D28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40A0681"/>
    <w:multiLevelType w:val="hybridMultilevel"/>
    <w:tmpl w:val="CBB09710"/>
    <w:lvl w:ilvl="0" w:tplc="AD7AC0D2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0"/>
  </w:num>
  <w:num w:numId="5">
    <w:abstractNumId w:val="7"/>
  </w:num>
  <w:num w:numId="6">
    <w:abstractNumId w:val="2"/>
  </w:num>
  <w:num w:numId="7">
    <w:abstractNumId w:val="6"/>
  </w:num>
  <w:num w:numId="8">
    <w:abstractNumId w:val="4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QzMLAwNTU3Nza0MLNU0lEKTi0uzszPAykwrgUAyl463CwAAAA="/>
  </w:docVars>
  <w:rsids>
    <w:rsidRoot w:val="00FC357E"/>
    <w:rsid w:val="00004221"/>
    <w:rsid w:val="00005CFF"/>
    <w:rsid w:val="00023A27"/>
    <w:rsid w:val="00026FA0"/>
    <w:rsid w:val="00033563"/>
    <w:rsid w:val="000477DB"/>
    <w:rsid w:val="000746A2"/>
    <w:rsid w:val="000A1121"/>
    <w:rsid w:val="000A69B2"/>
    <w:rsid w:val="000E201B"/>
    <w:rsid w:val="001523D9"/>
    <w:rsid w:val="00156E2B"/>
    <w:rsid w:val="00163197"/>
    <w:rsid w:val="001666E0"/>
    <w:rsid w:val="00197822"/>
    <w:rsid w:val="001D0B5A"/>
    <w:rsid w:val="001F534E"/>
    <w:rsid w:val="00242739"/>
    <w:rsid w:val="0029663C"/>
    <w:rsid w:val="002A79A8"/>
    <w:rsid w:val="002B0CF3"/>
    <w:rsid w:val="002D1108"/>
    <w:rsid w:val="00314FED"/>
    <w:rsid w:val="00316B50"/>
    <w:rsid w:val="00325FE4"/>
    <w:rsid w:val="00327F65"/>
    <w:rsid w:val="00365FBC"/>
    <w:rsid w:val="00381315"/>
    <w:rsid w:val="00396178"/>
    <w:rsid w:val="003D7DE6"/>
    <w:rsid w:val="003F23A5"/>
    <w:rsid w:val="00400493"/>
    <w:rsid w:val="00434CA4"/>
    <w:rsid w:val="004B3DC8"/>
    <w:rsid w:val="004B4A45"/>
    <w:rsid w:val="004B5D39"/>
    <w:rsid w:val="004C6D3D"/>
    <w:rsid w:val="004E2E80"/>
    <w:rsid w:val="004F1D50"/>
    <w:rsid w:val="004F2D2A"/>
    <w:rsid w:val="004F4222"/>
    <w:rsid w:val="00500DF9"/>
    <w:rsid w:val="00522E8B"/>
    <w:rsid w:val="005517B9"/>
    <w:rsid w:val="005819F8"/>
    <w:rsid w:val="00583516"/>
    <w:rsid w:val="005A2FEA"/>
    <w:rsid w:val="005B12E6"/>
    <w:rsid w:val="005B6349"/>
    <w:rsid w:val="005C76E8"/>
    <w:rsid w:val="005D3EF6"/>
    <w:rsid w:val="005E347F"/>
    <w:rsid w:val="005F5B17"/>
    <w:rsid w:val="0061000E"/>
    <w:rsid w:val="006107EC"/>
    <w:rsid w:val="00613F03"/>
    <w:rsid w:val="00621B7F"/>
    <w:rsid w:val="00647800"/>
    <w:rsid w:val="00653E08"/>
    <w:rsid w:val="006737FF"/>
    <w:rsid w:val="006769F9"/>
    <w:rsid w:val="00680B27"/>
    <w:rsid w:val="006858FC"/>
    <w:rsid w:val="00687554"/>
    <w:rsid w:val="006966CC"/>
    <w:rsid w:val="006B7149"/>
    <w:rsid w:val="006C6E5D"/>
    <w:rsid w:val="006E3457"/>
    <w:rsid w:val="007622F6"/>
    <w:rsid w:val="00772156"/>
    <w:rsid w:val="007A1E1B"/>
    <w:rsid w:val="007B04A3"/>
    <w:rsid w:val="007B7C68"/>
    <w:rsid w:val="007E7CC0"/>
    <w:rsid w:val="007F430C"/>
    <w:rsid w:val="00864968"/>
    <w:rsid w:val="00876750"/>
    <w:rsid w:val="008A5F50"/>
    <w:rsid w:val="008C7B7E"/>
    <w:rsid w:val="008E57E8"/>
    <w:rsid w:val="008F74F9"/>
    <w:rsid w:val="00931A63"/>
    <w:rsid w:val="00941DFD"/>
    <w:rsid w:val="00946F2D"/>
    <w:rsid w:val="009844BA"/>
    <w:rsid w:val="00985AB5"/>
    <w:rsid w:val="009D2679"/>
    <w:rsid w:val="009F45FA"/>
    <w:rsid w:val="00A31F39"/>
    <w:rsid w:val="00A46177"/>
    <w:rsid w:val="00A51861"/>
    <w:rsid w:val="00A55EB5"/>
    <w:rsid w:val="00A61CBD"/>
    <w:rsid w:val="00A71F61"/>
    <w:rsid w:val="00A7648E"/>
    <w:rsid w:val="00A906EE"/>
    <w:rsid w:val="00AA665B"/>
    <w:rsid w:val="00B506E7"/>
    <w:rsid w:val="00B87654"/>
    <w:rsid w:val="00B945FF"/>
    <w:rsid w:val="00BA0B0D"/>
    <w:rsid w:val="00BB111D"/>
    <w:rsid w:val="00BB5301"/>
    <w:rsid w:val="00BE3963"/>
    <w:rsid w:val="00BF3C53"/>
    <w:rsid w:val="00C31A79"/>
    <w:rsid w:val="00C33A50"/>
    <w:rsid w:val="00C40E77"/>
    <w:rsid w:val="00C535A1"/>
    <w:rsid w:val="00C91AC2"/>
    <w:rsid w:val="00C9652D"/>
    <w:rsid w:val="00D15A87"/>
    <w:rsid w:val="00D232D0"/>
    <w:rsid w:val="00D43526"/>
    <w:rsid w:val="00D53CE5"/>
    <w:rsid w:val="00D64A81"/>
    <w:rsid w:val="00D8469A"/>
    <w:rsid w:val="00DA009C"/>
    <w:rsid w:val="00DC059B"/>
    <w:rsid w:val="00DC7995"/>
    <w:rsid w:val="00E13AF6"/>
    <w:rsid w:val="00E3699B"/>
    <w:rsid w:val="00E40DC5"/>
    <w:rsid w:val="00E5295D"/>
    <w:rsid w:val="00E547E5"/>
    <w:rsid w:val="00E65FD8"/>
    <w:rsid w:val="00E83946"/>
    <w:rsid w:val="00EA2F6A"/>
    <w:rsid w:val="00EA5ED8"/>
    <w:rsid w:val="00EB5B65"/>
    <w:rsid w:val="00F90C0E"/>
    <w:rsid w:val="00FC357E"/>
    <w:rsid w:val="00FC4BD1"/>
    <w:rsid w:val="00FD6A58"/>
    <w:rsid w:val="00FF35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A79FE65-2E1C-44FC-8753-8A6326361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357E"/>
    <w:pPr>
      <w:overflowPunct w:val="0"/>
      <w:autoSpaceDE w:val="0"/>
      <w:autoSpaceDN w:val="0"/>
      <w:adjustRightInd w:val="0"/>
      <w:spacing w:before="120" w:after="240" w:line="240" w:lineRule="atLeas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FC357E"/>
    <w:pPr>
      <w:tabs>
        <w:tab w:val="center" w:pos="4320"/>
        <w:tab w:val="right" w:pos="8640"/>
      </w:tabs>
      <w:jc w:val="center"/>
      <w:outlineLvl w:val="0"/>
    </w:pPr>
    <w:rPr>
      <w:b/>
      <w:bCs/>
      <w:iCs/>
      <w:sz w:val="40"/>
      <w:szCs w:val="40"/>
    </w:rPr>
  </w:style>
  <w:style w:type="paragraph" w:styleId="Heading4">
    <w:name w:val="heading 4"/>
    <w:basedOn w:val="Normal"/>
    <w:next w:val="Normal"/>
    <w:link w:val="Heading4Char"/>
    <w:autoRedefine/>
    <w:qFormat/>
    <w:rsid w:val="00FC357E"/>
    <w:pPr>
      <w:keepNext/>
      <w:spacing w:before="240"/>
      <w:jc w:val="center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C357E"/>
    <w:rPr>
      <w:rFonts w:ascii="Times New Roman" w:eastAsia="Times New Roman" w:hAnsi="Times New Roman" w:cs="Times New Roman"/>
      <w:b/>
      <w:bCs/>
      <w:iCs/>
      <w:sz w:val="40"/>
      <w:szCs w:val="40"/>
      <w:lang w:val="en-US"/>
    </w:rPr>
  </w:style>
  <w:style w:type="character" w:customStyle="1" w:styleId="Heading4Char">
    <w:name w:val="Heading 4 Char"/>
    <w:basedOn w:val="DefaultParagraphFont"/>
    <w:link w:val="Heading4"/>
    <w:rsid w:val="00FC357E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styleId="Hyperlink">
    <w:name w:val="Hyperlink"/>
    <w:uiPriority w:val="99"/>
    <w:rsid w:val="00FC357E"/>
    <w:rPr>
      <w:rFonts w:ascii="Times New Roman" w:hAnsi="Times New Roman"/>
      <w:b/>
      <w:color w:val="auto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rsid w:val="00FC357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357E"/>
    <w:rPr>
      <w:rFonts w:ascii="Times New Roman" w:eastAsia="Times New Roman" w:hAnsi="Times New Roman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C357E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FC357E"/>
    <w:pPr>
      <w:tabs>
        <w:tab w:val="center" w:pos="4320"/>
        <w:tab w:val="right" w:pos="8640"/>
      </w:tabs>
    </w:pPr>
  </w:style>
  <w:style w:type="character" w:customStyle="1" w:styleId="FooterChar1">
    <w:name w:val="Footer Char1"/>
    <w:basedOn w:val="DefaultParagraphFont"/>
    <w:uiPriority w:val="99"/>
    <w:semiHidden/>
    <w:rsid w:val="00FC357E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FC357E"/>
    <w:pPr>
      <w:tabs>
        <w:tab w:val="right" w:leader="dot" w:pos="9350"/>
      </w:tabs>
      <w:spacing w:after="100"/>
      <w:ind w:left="720"/>
    </w:pPr>
    <w:rPr>
      <w:b/>
      <w:bCs/>
      <w:color w:val="000000"/>
      <w:sz w:val="20"/>
    </w:rPr>
  </w:style>
  <w:style w:type="table" w:styleId="TableGrid">
    <w:name w:val="Table Grid"/>
    <w:basedOn w:val="TableNormal"/>
    <w:uiPriority w:val="39"/>
    <w:rsid w:val="00FC357E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FC357E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FC357E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357E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NoSpacingChar">
    <w:name w:val="No Spacing Char"/>
    <w:link w:val="NoSpacing"/>
    <w:uiPriority w:val="1"/>
    <w:rsid w:val="007B7C68"/>
    <w:rPr>
      <w:rFonts w:ascii="Times New Roman" w:eastAsia="Times New Roman" w:hAnsi="Times New Roman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26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5</Pages>
  <Words>1259</Words>
  <Characters>717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MELISSA</cp:lastModifiedBy>
  <cp:revision>28</cp:revision>
  <cp:lastPrinted>2019-09-06T08:45:00Z</cp:lastPrinted>
  <dcterms:created xsi:type="dcterms:W3CDTF">2018-08-22T08:44:00Z</dcterms:created>
  <dcterms:modified xsi:type="dcterms:W3CDTF">2020-02-24T10:00:00Z</dcterms:modified>
</cp:coreProperties>
</file>